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519561" w14:textId="63EAD547" w:rsidR="00653B09" w:rsidRDefault="00AA58C3">
      <w:pPr>
        <w:pStyle w:val="Title"/>
      </w:pPr>
      <w:proofErr w:type="gramStart"/>
      <w:r>
        <w:t>Modeling  and</w:t>
      </w:r>
      <w:proofErr w:type="gramEnd"/>
      <w:r>
        <w:t xml:space="preserve"> </w:t>
      </w:r>
      <w:r>
        <w:t xml:space="preserve">Prediction </w:t>
      </w:r>
      <w:r>
        <w:t>pH level in Beverage Production Process</w:t>
      </w:r>
      <w:bookmarkStart w:id="0" w:name="_GoBack"/>
      <w:bookmarkEnd w:id="0"/>
    </w:p>
    <w:p w14:paraId="534A1F74" w14:textId="77777777" w:rsidR="00AA58C3" w:rsidRDefault="00AA58C3">
      <w:pPr>
        <w:pStyle w:val="Date"/>
      </w:pPr>
      <w:r>
        <w:t>Team 4</w:t>
      </w:r>
    </w:p>
    <w:p w14:paraId="11BF0A42" w14:textId="5DA595AE" w:rsidR="00653B09" w:rsidRDefault="00E43B19">
      <w:pPr>
        <w:pStyle w:val="Date"/>
      </w:pPr>
      <w:r>
        <w:t>03/12/2019</w:t>
      </w:r>
    </w:p>
    <w:sdt>
      <w:sdtPr>
        <w:rPr>
          <w:rFonts w:asciiTheme="minorHAnsi" w:eastAsiaTheme="minorHAnsi" w:hAnsiTheme="minorHAnsi" w:cstheme="minorBidi"/>
          <w:color w:val="auto"/>
          <w:sz w:val="24"/>
          <w:szCs w:val="24"/>
        </w:rPr>
        <w:id w:val="299036744"/>
        <w:docPartObj>
          <w:docPartGallery w:val="Table of Contents"/>
          <w:docPartUnique/>
        </w:docPartObj>
      </w:sdtPr>
      <w:sdtEndPr/>
      <w:sdtContent>
        <w:p w14:paraId="68F94F2E" w14:textId="77777777" w:rsidR="00653B09" w:rsidRDefault="00E43B19">
          <w:pPr>
            <w:pStyle w:val="TOCHeading"/>
          </w:pPr>
          <w:r>
            <w:t>Table of Contents</w:t>
          </w:r>
        </w:p>
        <w:p w14:paraId="3F5F834F" w14:textId="77777777" w:rsidR="00E43B19" w:rsidRDefault="00E43B19">
          <w:pPr>
            <w:pStyle w:val="TOC1"/>
            <w:tabs>
              <w:tab w:val="right" w:leader="dot" w:pos="8630"/>
            </w:tabs>
            <w:rPr>
              <w:noProof/>
            </w:rPr>
          </w:pPr>
          <w:r>
            <w:fldChar w:fldCharType="begin"/>
          </w:r>
          <w:r>
            <w:instrText>TOC \o "1-3" \h \z \u</w:instrText>
          </w:r>
          <w:r>
            <w:fldChar w:fldCharType="separate"/>
          </w:r>
          <w:r>
            <w:rPr>
              <w:noProof/>
            </w:rPr>
            <w:t>Overview</w:t>
          </w:r>
          <w:r>
            <w:rPr>
              <w:noProof/>
            </w:rPr>
            <w:tab/>
          </w:r>
          <w:r>
            <w:rPr>
              <w:noProof/>
            </w:rPr>
            <w:fldChar w:fldCharType="begin"/>
          </w:r>
          <w:r>
            <w:rPr>
              <w:noProof/>
            </w:rPr>
            <w:instrText xml:space="preserve"> PAGEREF _Toc437460323 \h </w:instrText>
          </w:r>
          <w:r>
            <w:rPr>
              <w:noProof/>
            </w:rPr>
          </w:r>
          <w:r>
            <w:rPr>
              <w:noProof/>
            </w:rPr>
            <w:fldChar w:fldCharType="separate"/>
          </w:r>
          <w:r>
            <w:rPr>
              <w:noProof/>
            </w:rPr>
            <w:t>1</w:t>
          </w:r>
          <w:r>
            <w:rPr>
              <w:noProof/>
            </w:rPr>
            <w:fldChar w:fldCharType="end"/>
          </w:r>
        </w:p>
        <w:p w14:paraId="4E3D413E" w14:textId="77777777" w:rsidR="00E43B19" w:rsidRDefault="00E43B19">
          <w:pPr>
            <w:pStyle w:val="TOC1"/>
            <w:tabs>
              <w:tab w:val="right" w:leader="dot" w:pos="8630"/>
            </w:tabs>
            <w:rPr>
              <w:noProof/>
            </w:rPr>
          </w:pPr>
          <w:r>
            <w:rPr>
              <w:noProof/>
            </w:rPr>
            <w:t>Introduction</w:t>
          </w:r>
          <w:r>
            <w:rPr>
              <w:noProof/>
            </w:rPr>
            <w:tab/>
          </w:r>
          <w:r>
            <w:rPr>
              <w:noProof/>
            </w:rPr>
            <w:fldChar w:fldCharType="begin"/>
          </w:r>
          <w:r>
            <w:rPr>
              <w:noProof/>
            </w:rPr>
            <w:instrText xml:space="preserve"> PAGEREF _Toc437460324 \h </w:instrText>
          </w:r>
          <w:r>
            <w:rPr>
              <w:noProof/>
            </w:rPr>
          </w:r>
          <w:r>
            <w:rPr>
              <w:noProof/>
            </w:rPr>
            <w:fldChar w:fldCharType="separate"/>
          </w:r>
          <w:r>
            <w:rPr>
              <w:noProof/>
            </w:rPr>
            <w:t>1</w:t>
          </w:r>
          <w:r>
            <w:rPr>
              <w:noProof/>
            </w:rPr>
            <w:fldChar w:fldCharType="end"/>
          </w:r>
        </w:p>
        <w:p w14:paraId="1EFCD5AC" w14:textId="77777777" w:rsidR="00E43B19" w:rsidRDefault="00E43B19">
          <w:pPr>
            <w:pStyle w:val="TOC1"/>
            <w:tabs>
              <w:tab w:val="right" w:leader="dot" w:pos="8630"/>
            </w:tabs>
            <w:rPr>
              <w:noProof/>
            </w:rPr>
          </w:pPr>
          <w:r>
            <w:rPr>
              <w:noProof/>
            </w:rPr>
            <w:t>Data</w:t>
          </w:r>
          <w:r>
            <w:rPr>
              <w:noProof/>
            </w:rPr>
            <w:tab/>
          </w:r>
          <w:r>
            <w:rPr>
              <w:noProof/>
            </w:rPr>
            <w:fldChar w:fldCharType="begin"/>
          </w:r>
          <w:r>
            <w:rPr>
              <w:noProof/>
            </w:rPr>
            <w:instrText xml:space="preserve"> PAGEREF _Toc437460325 \h </w:instrText>
          </w:r>
          <w:r>
            <w:rPr>
              <w:noProof/>
            </w:rPr>
          </w:r>
          <w:r>
            <w:rPr>
              <w:noProof/>
            </w:rPr>
            <w:fldChar w:fldCharType="separate"/>
          </w:r>
          <w:r>
            <w:rPr>
              <w:noProof/>
            </w:rPr>
            <w:t>2</w:t>
          </w:r>
          <w:r>
            <w:rPr>
              <w:noProof/>
            </w:rPr>
            <w:fldChar w:fldCharType="end"/>
          </w:r>
        </w:p>
        <w:p w14:paraId="649DDB68" w14:textId="77777777" w:rsidR="00E43B19" w:rsidRDefault="00E43B19">
          <w:pPr>
            <w:pStyle w:val="TOC2"/>
            <w:tabs>
              <w:tab w:val="right" w:leader="dot" w:pos="8630"/>
            </w:tabs>
            <w:rPr>
              <w:noProof/>
            </w:rPr>
          </w:pPr>
          <w:r>
            <w:rPr>
              <w:noProof/>
            </w:rPr>
            <w:t>Data Overview</w:t>
          </w:r>
          <w:r>
            <w:rPr>
              <w:noProof/>
            </w:rPr>
            <w:tab/>
          </w:r>
          <w:r>
            <w:rPr>
              <w:noProof/>
            </w:rPr>
            <w:fldChar w:fldCharType="begin"/>
          </w:r>
          <w:r>
            <w:rPr>
              <w:noProof/>
            </w:rPr>
            <w:instrText xml:space="preserve"> PAGEREF _Toc437460326 \h </w:instrText>
          </w:r>
          <w:r>
            <w:rPr>
              <w:noProof/>
            </w:rPr>
          </w:r>
          <w:r>
            <w:rPr>
              <w:noProof/>
            </w:rPr>
            <w:fldChar w:fldCharType="separate"/>
          </w:r>
          <w:r>
            <w:rPr>
              <w:noProof/>
            </w:rPr>
            <w:t>2</w:t>
          </w:r>
          <w:r>
            <w:rPr>
              <w:noProof/>
            </w:rPr>
            <w:fldChar w:fldCharType="end"/>
          </w:r>
        </w:p>
        <w:p w14:paraId="16F72044" w14:textId="77777777" w:rsidR="00E43B19" w:rsidRDefault="00E43B19">
          <w:pPr>
            <w:pStyle w:val="TOC2"/>
            <w:tabs>
              <w:tab w:val="right" w:leader="dot" w:pos="8630"/>
            </w:tabs>
            <w:rPr>
              <w:noProof/>
            </w:rPr>
          </w:pPr>
          <w:r>
            <w:rPr>
              <w:noProof/>
            </w:rPr>
            <w:t>Data Preparation</w:t>
          </w:r>
          <w:r>
            <w:rPr>
              <w:noProof/>
            </w:rPr>
            <w:tab/>
          </w:r>
          <w:r>
            <w:rPr>
              <w:noProof/>
            </w:rPr>
            <w:fldChar w:fldCharType="begin"/>
          </w:r>
          <w:r>
            <w:rPr>
              <w:noProof/>
            </w:rPr>
            <w:instrText xml:space="preserve"> PAGEREF _Toc437460327 \h </w:instrText>
          </w:r>
          <w:r>
            <w:rPr>
              <w:noProof/>
            </w:rPr>
          </w:r>
          <w:r>
            <w:rPr>
              <w:noProof/>
            </w:rPr>
            <w:fldChar w:fldCharType="separate"/>
          </w:r>
          <w:r>
            <w:rPr>
              <w:noProof/>
            </w:rPr>
            <w:t>6</w:t>
          </w:r>
          <w:r>
            <w:rPr>
              <w:noProof/>
            </w:rPr>
            <w:fldChar w:fldCharType="end"/>
          </w:r>
        </w:p>
        <w:p w14:paraId="219D915E" w14:textId="77777777" w:rsidR="00E43B19" w:rsidRDefault="00E43B19">
          <w:pPr>
            <w:pStyle w:val="TOC1"/>
            <w:tabs>
              <w:tab w:val="right" w:leader="dot" w:pos="8630"/>
            </w:tabs>
            <w:rPr>
              <w:noProof/>
            </w:rPr>
          </w:pPr>
          <w:r>
            <w:rPr>
              <w:noProof/>
            </w:rPr>
            <w:t>Approach</w:t>
          </w:r>
          <w:r>
            <w:rPr>
              <w:noProof/>
            </w:rPr>
            <w:tab/>
          </w:r>
          <w:r>
            <w:rPr>
              <w:noProof/>
            </w:rPr>
            <w:fldChar w:fldCharType="begin"/>
          </w:r>
          <w:r>
            <w:rPr>
              <w:noProof/>
            </w:rPr>
            <w:instrText xml:space="preserve"> PAGEREF _Toc437460328 \h </w:instrText>
          </w:r>
          <w:r>
            <w:rPr>
              <w:noProof/>
            </w:rPr>
          </w:r>
          <w:r>
            <w:rPr>
              <w:noProof/>
            </w:rPr>
            <w:fldChar w:fldCharType="separate"/>
          </w:r>
          <w:r>
            <w:rPr>
              <w:noProof/>
            </w:rPr>
            <w:t>8</w:t>
          </w:r>
          <w:r>
            <w:rPr>
              <w:noProof/>
            </w:rPr>
            <w:fldChar w:fldCharType="end"/>
          </w:r>
        </w:p>
        <w:p w14:paraId="34DE939F" w14:textId="77777777" w:rsidR="00E43B19" w:rsidRDefault="00E43B19">
          <w:pPr>
            <w:pStyle w:val="TOC2"/>
            <w:tabs>
              <w:tab w:val="right" w:leader="dot" w:pos="8630"/>
            </w:tabs>
            <w:rPr>
              <w:noProof/>
            </w:rPr>
          </w:pPr>
          <w:r>
            <w:rPr>
              <w:noProof/>
            </w:rPr>
            <w:t>Strategy</w:t>
          </w:r>
          <w:r>
            <w:rPr>
              <w:noProof/>
            </w:rPr>
            <w:tab/>
          </w:r>
          <w:r>
            <w:rPr>
              <w:noProof/>
            </w:rPr>
            <w:fldChar w:fldCharType="begin"/>
          </w:r>
          <w:r>
            <w:rPr>
              <w:noProof/>
            </w:rPr>
            <w:instrText xml:space="preserve"> PAGEREF _Toc437460329 \h </w:instrText>
          </w:r>
          <w:r>
            <w:rPr>
              <w:noProof/>
            </w:rPr>
          </w:r>
          <w:r>
            <w:rPr>
              <w:noProof/>
            </w:rPr>
            <w:fldChar w:fldCharType="separate"/>
          </w:r>
          <w:r>
            <w:rPr>
              <w:noProof/>
            </w:rPr>
            <w:t>8</w:t>
          </w:r>
          <w:r>
            <w:rPr>
              <w:noProof/>
            </w:rPr>
            <w:fldChar w:fldCharType="end"/>
          </w:r>
        </w:p>
        <w:p w14:paraId="59D217BF" w14:textId="77777777" w:rsidR="00E43B19" w:rsidRDefault="00E43B19">
          <w:pPr>
            <w:pStyle w:val="TOC2"/>
            <w:tabs>
              <w:tab w:val="right" w:leader="dot" w:pos="8630"/>
            </w:tabs>
            <w:rPr>
              <w:noProof/>
            </w:rPr>
          </w:pPr>
          <w:r>
            <w:rPr>
              <w:noProof/>
            </w:rPr>
            <w:t>Analysis</w:t>
          </w:r>
          <w:r>
            <w:rPr>
              <w:noProof/>
            </w:rPr>
            <w:tab/>
          </w:r>
          <w:r>
            <w:rPr>
              <w:noProof/>
            </w:rPr>
            <w:fldChar w:fldCharType="begin"/>
          </w:r>
          <w:r>
            <w:rPr>
              <w:noProof/>
            </w:rPr>
            <w:instrText xml:space="preserve"> PAGEREF _Toc437460330 \h </w:instrText>
          </w:r>
          <w:r>
            <w:rPr>
              <w:noProof/>
            </w:rPr>
          </w:r>
          <w:r>
            <w:rPr>
              <w:noProof/>
            </w:rPr>
            <w:fldChar w:fldCharType="separate"/>
          </w:r>
          <w:r>
            <w:rPr>
              <w:noProof/>
            </w:rPr>
            <w:t>8</w:t>
          </w:r>
          <w:r>
            <w:rPr>
              <w:noProof/>
            </w:rPr>
            <w:fldChar w:fldCharType="end"/>
          </w:r>
        </w:p>
        <w:p w14:paraId="6BE5E42F" w14:textId="77777777" w:rsidR="00E43B19" w:rsidRDefault="00E43B19">
          <w:pPr>
            <w:pStyle w:val="TOC2"/>
            <w:tabs>
              <w:tab w:val="right" w:leader="dot" w:pos="8630"/>
            </w:tabs>
            <w:rPr>
              <w:noProof/>
            </w:rPr>
          </w:pPr>
          <w:r>
            <w:rPr>
              <w:noProof/>
            </w:rPr>
            <w:t>Results</w:t>
          </w:r>
          <w:r>
            <w:rPr>
              <w:noProof/>
            </w:rPr>
            <w:tab/>
          </w:r>
          <w:r>
            <w:rPr>
              <w:noProof/>
            </w:rPr>
            <w:fldChar w:fldCharType="begin"/>
          </w:r>
          <w:r>
            <w:rPr>
              <w:noProof/>
            </w:rPr>
            <w:instrText xml:space="preserve"> PAGEREF _Toc437460331 \h </w:instrText>
          </w:r>
          <w:r>
            <w:rPr>
              <w:noProof/>
            </w:rPr>
          </w:r>
          <w:r>
            <w:rPr>
              <w:noProof/>
            </w:rPr>
            <w:fldChar w:fldCharType="separate"/>
          </w:r>
          <w:r>
            <w:rPr>
              <w:noProof/>
            </w:rPr>
            <w:t>9</w:t>
          </w:r>
          <w:r>
            <w:rPr>
              <w:noProof/>
            </w:rPr>
            <w:fldChar w:fldCharType="end"/>
          </w:r>
        </w:p>
        <w:p w14:paraId="6D6FCB31" w14:textId="77777777" w:rsidR="00E43B19" w:rsidRDefault="00E43B19">
          <w:pPr>
            <w:pStyle w:val="TOC1"/>
            <w:tabs>
              <w:tab w:val="right" w:leader="dot" w:pos="8630"/>
            </w:tabs>
            <w:rPr>
              <w:noProof/>
            </w:rPr>
          </w:pPr>
          <w:r>
            <w:rPr>
              <w:noProof/>
            </w:rPr>
            <w:t>Conclusion</w:t>
          </w:r>
          <w:r>
            <w:rPr>
              <w:noProof/>
            </w:rPr>
            <w:tab/>
          </w:r>
          <w:r>
            <w:rPr>
              <w:noProof/>
            </w:rPr>
            <w:fldChar w:fldCharType="begin"/>
          </w:r>
          <w:r>
            <w:rPr>
              <w:noProof/>
            </w:rPr>
            <w:instrText xml:space="preserve"> PAGEREF _Toc437460332 \h </w:instrText>
          </w:r>
          <w:r>
            <w:rPr>
              <w:noProof/>
            </w:rPr>
          </w:r>
          <w:r>
            <w:rPr>
              <w:noProof/>
            </w:rPr>
            <w:fldChar w:fldCharType="separate"/>
          </w:r>
          <w:r>
            <w:rPr>
              <w:noProof/>
            </w:rPr>
            <w:t>13</w:t>
          </w:r>
          <w:r>
            <w:rPr>
              <w:noProof/>
            </w:rPr>
            <w:fldChar w:fldCharType="end"/>
          </w:r>
        </w:p>
        <w:p w14:paraId="74D31B32" w14:textId="77777777" w:rsidR="00653B09" w:rsidRDefault="00E43B19">
          <w:r>
            <w:fldChar w:fldCharType="end"/>
          </w:r>
        </w:p>
      </w:sdtContent>
    </w:sdt>
    <w:p w14:paraId="61C74BDE" w14:textId="77777777" w:rsidR="00653B09" w:rsidRDefault="00E43B19">
      <w:pPr>
        <w:pStyle w:val="Heading1"/>
      </w:pPr>
      <w:bookmarkStart w:id="1" w:name="overview"/>
      <w:bookmarkStart w:id="2" w:name="_Toc437460323"/>
      <w:bookmarkEnd w:id="1"/>
      <w:r>
        <w:t>Overview</w:t>
      </w:r>
      <w:bookmarkEnd w:id="2"/>
    </w:p>
    <w:p w14:paraId="35B6637C" w14:textId="77777777" w:rsidR="00653B09" w:rsidRDefault="00E43B19">
      <w:pPr>
        <w:pStyle w:val="FirstParagraph"/>
      </w:pPr>
      <w:r>
        <w:t>pH plays an important role in food processing and beverages in particular. This report will explain the factors used in the production of beverages and how these factors have an impact on the pH level of these beverages. More specifically, we are examining the underlying factors of the pH level of beverages that could potentially be a powerful predictor of the pH level and finally make a predictions of the pH values of beverages based on these factors.</w:t>
      </w:r>
    </w:p>
    <w:p w14:paraId="31134BBD" w14:textId="77777777" w:rsidR="00653B09" w:rsidRDefault="00E43B19">
      <w:pPr>
        <w:pStyle w:val="Heading1"/>
      </w:pPr>
      <w:bookmarkStart w:id="3" w:name="introduction"/>
      <w:bookmarkStart w:id="4" w:name="_Toc437460324"/>
      <w:bookmarkEnd w:id="3"/>
      <w:r>
        <w:t>Introduction</w:t>
      </w:r>
      <w:bookmarkEnd w:id="4"/>
    </w:p>
    <w:p w14:paraId="4C4D5445" w14:textId="77777777" w:rsidR="00653B09" w:rsidRDefault="00E43B19">
      <w:pPr>
        <w:pStyle w:val="FirstParagraph"/>
      </w:pPr>
      <w:r>
        <w:t>A definition of pH is the measurement of the acidity or alkalinity of a solution commonly measured on a scale of 0 to 14. pH 7 is considered neutral, with lower pH values being acidic and higher values being alkaline or caustic. pH is the most common of all analytical measurements in industrial processing and since it is a direct measure of acid content [H+], it clearly plays an important role in food processing. Among the reasons for measuring pH in food processing include:</w:t>
      </w:r>
    </w:p>
    <w:p w14:paraId="4DA6C743" w14:textId="77777777" w:rsidR="00653B09" w:rsidRDefault="00E43B19">
      <w:pPr>
        <w:pStyle w:val="BodyText"/>
      </w:pPr>
      <w:r>
        <w:lastRenderedPageBreak/>
        <w:t>•To produce products with consistent well defined properties</w:t>
      </w:r>
    </w:p>
    <w:p w14:paraId="12373A45" w14:textId="77777777" w:rsidR="00653B09" w:rsidRDefault="00E43B19">
      <w:pPr>
        <w:pStyle w:val="BodyText"/>
      </w:pPr>
      <w:r>
        <w:t>•To efficiently produce products at optimal cost</w:t>
      </w:r>
    </w:p>
    <w:p w14:paraId="6BC3363D" w14:textId="77777777" w:rsidR="00653B09" w:rsidRDefault="00E43B19">
      <w:pPr>
        <w:pStyle w:val="BodyText"/>
      </w:pPr>
      <w:r>
        <w:t>•To avoid causing health problems to consumers</w:t>
      </w:r>
    </w:p>
    <w:p w14:paraId="3B04C5CF" w14:textId="77777777" w:rsidR="00653B09" w:rsidRDefault="00E43B19">
      <w:pPr>
        <w:pStyle w:val="BodyText"/>
      </w:pPr>
      <w:r>
        <w:t>•To meet regulatory requirements</w:t>
      </w:r>
    </w:p>
    <w:p w14:paraId="41257595" w14:textId="77777777" w:rsidR="00653B09" w:rsidRDefault="00E43B19">
      <w:pPr>
        <w:pStyle w:val="BodyText"/>
      </w:pPr>
      <w:r>
        <w:t>Due to the logarithmic nature of the measurement, even small changes in pH are significant. The difference between pH 6 and pH 5 represents a ten-fold increase in acid concentration; a change of just 0.3 represents a doubling of acid concentration. Variations of pH can impact flavor, consistency, and shelf-life.</w:t>
      </w:r>
    </w:p>
    <w:p w14:paraId="551CB7BC" w14:textId="77777777" w:rsidR="00653B09" w:rsidRDefault="00E43B19">
      <w:pPr>
        <w:pStyle w:val="Heading1"/>
      </w:pPr>
      <w:bookmarkStart w:id="5" w:name="data"/>
      <w:bookmarkStart w:id="6" w:name="_Toc437460325"/>
      <w:bookmarkEnd w:id="5"/>
      <w:r>
        <w:t>Data</w:t>
      </w:r>
      <w:bookmarkEnd w:id="6"/>
    </w:p>
    <w:p w14:paraId="49C182A2" w14:textId="77777777" w:rsidR="00653B09" w:rsidRDefault="00E43B19">
      <w:pPr>
        <w:pStyle w:val="Heading2"/>
      </w:pPr>
      <w:bookmarkStart w:id="7" w:name="data-overview"/>
      <w:bookmarkStart w:id="8" w:name="_Toc437460326"/>
      <w:bookmarkEnd w:id="7"/>
      <w:r>
        <w:t>Data Overview</w:t>
      </w:r>
      <w:bookmarkEnd w:id="8"/>
    </w:p>
    <w:p w14:paraId="1FBD6ACD" w14:textId="77777777" w:rsidR="00653B09" w:rsidRDefault="00E43B19">
      <w:pPr>
        <w:pStyle w:val="FirstParagraph"/>
      </w:pPr>
      <w:r>
        <w:t>The data set was taken from a beverage manufacturing company. It consists of 2,571 rows/cases of data and 33 columns / variables. The data is represented as follows: the rows are the baverages (2,571) and the columns are the features (33 features).</w:t>
      </w:r>
    </w:p>
    <w:p w14:paraId="40B70E2B" w14:textId="77777777" w:rsidR="00653B09" w:rsidRDefault="00E43B19">
      <w:pPr>
        <w:pStyle w:val="BodyText"/>
      </w:pPr>
      <w:r>
        <w:t>The distribution of the target variable - pH level by beverage brand is shown on the histograms below. The overall pH level among the beverages is in the range of 8-9. Brand D has lower average pH values compare to other brands.</w:t>
      </w:r>
    </w:p>
    <w:p w14:paraId="49A75D57" w14:textId="77777777" w:rsidR="00653B09" w:rsidRDefault="00E43B19">
      <w:pPr>
        <w:pStyle w:val="BodyText"/>
      </w:pPr>
      <w:r>
        <w:rPr>
          <w:noProof/>
        </w:rPr>
        <w:lastRenderedPageBreak/>
        <w:drawing>
          <wp:inline distT="0" distB="0" distL="0" distR="0" wp14:anchorId="2269593A" wp14:editId="3E90BB58">
            <wp:extent cx="5334000" cy="1066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2-1.png"/>
                    <pic:cNvPicPr>
                      <a:picLocks noChangeAspect="1" noChangeArrowheads="1"/>
                    </pic:cNvPicPr>
                  </pic:nvPicPr>
                  <pic:blipFill>
                    <a:blip r:embed="rId8"/>
                    <a:stretch>
                      <a:fillRect/>
                    </a:stretch>
                  </pic:blipFill>
                  <pic:spPr bwMode="auto">
                    <a:xfrm>
                      <a:off x="0" y="0"/>
                      <a:ext cx="5334000" cy="10668000"/>
                    </a:xfrm>
                    <a:prstGeom prst="rect">
                      <a:avLst/>
                    </a:prstGeom>
                    <a:noFill/>
                    <a:ln w="9525">
                      <a:noFill/>
                      <a:headEnd/>
                      <a:tailEnd/>
                    </a:ln>
                  </pic:spPr>
                </pic:pic>
              </a:graphicData>
            </a:graphic>
          </wp:inline>
        </w:drawing>
      </w:r>
    </w:p>
    <w:p w14:paraId="34B4A4A7" w14:textId="77777777" w:rsidR="00653B09" w:rsidRDefault="00E43B19">
      <w:pPr>
        <w:pStyle w:val="BodyText"/>
      </w:pPr>
      <w:r>
        <w:lastRenderedPageBreak/>
        <w:t>Our variable set includes both numeric and classification variables involved in the production process of beverages and which potentially may cause pH level variations. The full set of variables and their distribution presented below:</w:t>
      </w:r>
    </w:p>
    <w:p w14:paraId="111D708A" w14:textId="77777777" w:rsidR="00653B09" w:rsidRDefault="00E43B19">
      <w:pPr>
        <w:pStyle w:val="BodyText"/>
      </w:pPr>
      <w:r>
        <w:t>• Brand Code</w:t>
      </w:r>
    </w:p>
    <w:p w14:paraId="317317C1" w14:textId="77777777" w:rsidR="00653B09" w:rsidRDefault="00E43B19">
      <w:pPr>
        <w:pStyle w:val="BodyText"/>
      </w:pPr>
      <w:r>
        <w:t>• Carb Volume</w:t>
      </w:r>
    </w:p>
    <w:p w14:paraId="276314BE" w14:textId="77777777" w:rsidR="00653B09" w:rsidRDefault="00E43B19">
      <w:pPr>
        <w:pStyle w:val="BodyText"/>
      </w:pPr>
      <w:r>
        <w:t>• Fill Ounces</w:t>
      </w:r>
    </w:p>
    <w:p w14:paraId="1F1F7765" w14:textId="77777777" w:rsidR="00653B09" w:rsidRDefault="00E43B19">
      <w:pPr>
        <w:pStyle w:val="BodyText"/>
      </w:pPr>
      <w:r>
        <w:t>• PC Volume</w:t>
      </w:r>
    </w:p>
    <w:p w14:paraId="15342447" w14:textId="77777777" w:rsidR="00653B09" w:rsidRDefault="00E43B19">
      <w:pPr>
        <w:pStyle w:val="BodyText"/>
      </w:pPr>
      <w:r>
        <w:t>• Carb Pressure</w:t>
      </w:r>
    </w:p>
    <w:p w14:paraId="0C606F51" w14:textId="77777777" w:rsidR="00653B09" w:rsidRDefault="00E43B19">
      <w:pPr>
        <w:pStyle w:val="BodyText"/>
      </w:pPr>
      <w:r>
        <w:t>• Carb Temp</w:t>
      </w:r>
    </w:p>
    <w:p w14:paraId="6A9B40C1" w14:textId="77777777" w:rsidR="00653B09" w:rsidRDefault="00E43B19">
      <w:pPr>
        <w:pStyle w:val="BodyText"/>
      </w:pPr>
      <w:r>
        <w:t>• PSC</w:t>
      </w:r>
    </w:p>
    <w:p w14:paraId="61100D25" w14:textId="77777777" w:rsidR="00653B09" w:rsidRDefault="00E43B19">
      <w:pPr>
        <w:pStyle w:val="BodyText"/>
      </w:pPr>
      <w:r>
        <w:t>• PSC Fill</w:t>
      </w:r>
    </w:p>
    <w:p w14:paraId="3FD526E6" w14:textId="77777777" w:rsidR="00653B09" w:rsidRDefault="00E43B19">
      <w:pPr>
        <w:pStyle w:val="BodyText"/>
      </w:pPr>
      <w:r>
        <w:t>• PSC CO2</w:t>
      </w:r>
    </w:p>
    <w:p w14:paraId="6F4212F4" w14:textId="77777777" w:rsidR="00653B09" w:rsidRDefault="00E43B19">
      <w:pPr>
        <w:pStyle w:val="BodyText"/>
      </w:pPr>
      <w:r>
        <w:t>• Mnf Flow</w:t>
      </w:r>
    </w:p>
    <w:p w14:paraId="54DE0CD5" w14:textId="77777777" w:rsidR="00653B09" w:rsidRDefault="00E43B19">
      <w:pPr>
        <w:pStyle w:val="BodyText"/>
      </w:pPr>
      <w:r>
        <w:t>• Card Pressure1</w:t>
      </w:r>
    </w:p>
    <w:p w14:paraId="659F1A53" w14:textId="77777777" w:rsidR="00653B09" w:rsidRDefault="00E43B19">
      <w:pPr>
        <w:pStyle w:val="BodyText"/>
      </w:pPr>
      <w:r>
        <w:t>• Full Pressure</w:t>
      </w:r>
    </w:p>
    <w:p w14:paraId="23C1BEEA" w14:textId="77777777" w:rsidR="00653B09" w:rsidRDefault="00E43B19">
      <w:pPr>
        <w:pStyle w:val="BodyText"/>
      </w:pPr>
      <w:r>
        <w:t>• Hyd Pressure1</w:t>
      </w:r>
    </w:p>
    <w:p w14:paraId="5AC5EBE6" w14:textId="77777777" w:rsidR="00653B09" w:rsidRDefault="00E43B19">
      <w:pPr>
        <w:pStyle w:val="BodyText"/>
      </w:pPr>
      <w:r>
        <w:t>• Hyd Pressure2</w:t>
      </w:r>
    </w:p>
    <w:p w14:paraId="75F7CF09" w14:textId="77777777" w:rsidR="00653B09" w:rsidRDefault="00E43B19">
      <w:pPr>
        <w:pStyle w:val="BodyText"/>
      </w:pPr>
      <w:r>
        <w:t>• Hyd Pressure3</w:t>
      </w:r>
    </w:p>
    <w:p w14:paraId="3ECE8F78" w14:textId="77777777" w:rsidR="00653B09" w:rsidRDefault="00E43B19">
      <w:pPr>
        <w:pStyle w:val="BodyText"/>
      </w:pPr>
      <w:r>
        <w:t>• Hyd Presure4</w:t>
      </w:r>
    </w:p>
    <w:p w14:paraId="1562CA89" w14:textId="77777777" w:rsidR="00653B09" w:rsidRDefault="00E43B19">
      <w:pPr>
        <w:pStyle w:val="BodyText"/>
      </w:pPr>
      <w:r>
        <w:t>• Filler Level</w:t>
      </w:r>
    </w:p>
    <w:p w14:paraId="0A009861" w14:textId="77777777" w:rsidR="00653B09" w:rsidRDefault="00E43B19">
      <w:pPr>
        <w:pStyle w:val="BodyText"/>
      </w:pPr>
      <w:r>
        <w:t>• Filler Speed</w:t>
      </w:r>
    </w:p>
    <w:p w14:paraId="53E273F7" w14:textId="77777777" w:rsidR="00653B09" w:rsidRDefault="00E43B19">
      <w:pPr>
        <w:pStyle w:val="BodyText"/>
      </w:pPr>
      <w:r>
        <w:t>• Temperature</w:t>
      </w:r>
    </w:p>
    <w:p w14:paraId="3187A372" w14:textId="77777777" w:rsidR="00653B09" w:rsidRDefault="00E43B19">
      <w:pPr>
        <w:pStyle w:val="BodyText"/>
      </w:pPr>
      <w:r>
        <w:t>• Usage Cont</w:t>
      </w:r>
    </w:p>
    <w:p w14:paraId="3B9628A7" w14:textId="77777777" w:rsidR="00653B09" w:rsidRDefault="00E43B19">
      <w:pPr>
        <w:pStyle w:val="BodyText"/>
      </w:pPr>
      <w:r>
        <w:t>• Carb Flow</w:t>
      </w:r>
    </w:p>
    <w:p w14:paraId="0AA25926" w14:textId="77777777" w:rsidR="00653B09" w:rsidRDefault="00E43B19">
      <w:pPr>
        <w:pStyle w:val="BodyText"/>
      </w:pPr>
      <w:r>
        <w:t>• Density</w:t>
      </w:r>
    </w:p>
    <w:p w14:paraId="1142CF6A" w14:textId="77777777" w:rsidR="00653B09" w:rsidRDefault="00E43B19">
      <w:pPr>
        <w:pStyle w:val="BodyText"/>
      </w:pPr>
      <w:r>
        <w:t>• MFR</w:t>
      </w:r>
    </w:p>
    <w:p w14:paraId="4B1BC95C" w14:textId="77777777" w:rsidR="00653B09" w:rsidRDefault="00E43B19">
      <w:pPr>
        <w:pStyle w:val="BodyText"/>
      </w:pPr>
      <w:r>
        <w:t>• Balling</w:t>
      </w:r>
    </w:p>
    <w:p w14:paraId="04089C93" w14:textId="77777777" w:rsidR="00653B09" w:rsidRDefault="00E43B19">
      <w:pPr>
        <w:pStyle w:val="BodyText"/>
      </w:pPr>
      <w:r>
        <w:t>• Pressure Vacuum</w:t>
      </w:r>
    </w:p>
    <w:p w14:paraId="596B782F" w14:textId="77777777" w:rsidR="00653B09" w:rsidRDefault="00E43B19">
      <w:pPr>
        <w:pStyle w:val="BodyText"/>
      </w:pPr>
      <w:r>
        <w:t>• Oxygen Filler</w:t>
      </w:r>
    </w:p>
    <w:p w14:paraId="0AEE998A" w14:textId="77777777" w:rsidR="00653B09" w:rsidRDefault="00E43B19">
      <w:pPr>
        <w:pStyle w:val="BodyText"/>
      </w:pPr>
      <w:r>
        <w:lastRenderedPageBreak/>
        <w:t>• Bowl Setpoint</w:t>
      </w:r>
    </w:p>
    <w:p w14:paraId="7E84FD46" w14:textId="77777777" w:rsidR="00653B09" w:rsidRDefault="00E43B19">
      <w:pPr>
        <w:pStyle w:val="BodyText"/>
      </w:pPr>
      <w:r>
        <w:t>• Pressure Setpoint</w:t>
      </w:r>
    </w:p>
    <w:p w14:paraId="4EF564D5" w14:textId="77777777" w:rsidR="00653B09" w:rsidRDefault="00E43B19">
      <w:pPr>
        <w:pStyle w:val="BodyText"/>
      </w:pPr>
      <w:r>
        <w:t>• Air Pressureer</w:t>
      </w:r>
    </w:p>
    <w:p w14:paraId="372A29B4" w14:textId="77777777" w:rsidR="00653B09" w:rsidRDefault="00E43B19">
      <w:pPr>
        <w:pStyle w:val="BodyText"/>
      </w:pPr>
      <w:r>
        <w:t>• Alch Rel</w:t>
      </w:r>
    </w:p>
    <w:p w14:paraId="678EAE90" w14:textId="77777777" w:rsidR="00653B09" w:rsidRDefault="00E43B19">
      <w:pPr>
        <w:pStyle w:val="BodyText"/>
      </w:pPr>
      <w:r>
        <w:t>• Carb Rel</w:t>
      </w:r>
    </w:p>
    <w:p w14:paraId="67CBB1C9" w14:textId="77777777" w:rsidR="00653B09" w:rsidRDefault="00E43B19">
      <w:pPr>
        <w:pStyle w:val="BodyText"/>
      </w:pPr>
      <w:r>
        <w:t xml:space="preserve">• Balling </w:t>
      </w:r>
      <w:proofErr w:type="spellStart"/>
      <w:r>
        <w:t>Lvl</w:t>
      </w:r>
      <w:proofErr w:type="spellEnd"/>
    </w:p>
    <w:p w14:paraId="0C70664E" w14:textId="77777777" w:rsidR="00E43B19" w:rsidRDefault="00E43B19">
      <w:pPr>
        <w:pStyle w:val="BodyText"/>
      </w:pPr>
      <w:proofErr w:type="gramStart"/>
      <w:r>
        <w:t>Visualization of the</w:t>
      </w:r>
      <w:r w:rsidRPr="00E43B19">
        <w:t xml:space="preserve"> distribution of the numeric predictors.</w:t>
      </w:r>
      <w:proofErr w:type="gramEnd"/>
    </w:p>
    <w:p w14:paraId="4F118298" w14:textId="77777777" w:rsidR="00653B09" w:rsidRDefault="00E43B19">
      <w:pPr>
        <w:pStyle w:val="BodyText"/>
      </w:pPr>
      <w:r>
        <w:rPr>
          <w:noProof/>
        </w:rPr>
        <w:drawing>
          <wp:inline distT="0" distB="0" distL="0" distR="0" wp14:anchorId="516FFE6D" wp14:editId="5080852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CBED43" w14:textId="77777777" w:rsidR="00653B09" w:rsidRDefault="00E43B19">
      <w:pPr>
        <w:pStyle w:val="BodyText"/>
      </w:pPr>
      <w:r>
        <w:t xml:space="preserve">Many variables are highly skewed: MFR, </w:t>
      </w:r>
      <w:proofErr w:type="spellStart"/>
      <w:r>
        <w:t>Filler.Speed</w:t>
      </w:r>
      <w:proofErr w:type="gramStart"/>
      <w:r>
        <w:t>,Oxygen.Filler,Air.Pressurer</w:t>
      </w:r>
      <w:proofErr w:type="spellEnd"/>
      <w:proofErr w:type="gramEnd"/>
      <w:r>
        <w:t>. Some of the variables have close to normal distributions</w:t>
      </w:r>
      <w:proofErr w:type="gramStart"/>
      <w:r>
        <w:t>,:</w:t>
      </w:r>
      <w:proofErr w:type="gramEnd"/>
      <w:r>
        <w:t xml:space="preserve"> Fill.Ounces, Carb.Temp etc. or follow log-normal distribution, for example - </w:t>
      </w:r>
      <w:proofErr w:type="spellStart"/>
      <w:r>
        <w:t>PSC.Distribution</w:t>
      </w:r>
      <w:proofErr w:type="spellEnd"/>
      <w:r>
        <w:t xml:space="preserve"> and PSC.C02.Distribution.</w:t>
      </w:r>
    </w:p>
    <w:p w14:paraId="435A20B2" w14:textId="77777777" w:rsidR="00653B09" w:rsidRDefault="00E43B19">
      <w:pPr>
        <w:pStyle w:val="BodyText"/>
      </w:pPr>
      <w:r>
        <w:t>The majority of variables are continious, but some of the predictors appear to be discrete: Pressure.Setpoint, Alch.Rel.</w:t>
      </w:r>
    </w:p>
    <w:p w14:paraId="73A52228" w14:textId="77777777" w:rsidR="00653B09" w:rsidRDefault="00E43B19">
      <w:pPr>
        <w:pStyle w:val="BodyText"/>
      </w:pPr>
      <w:r>
        <w:lastRenderedPageBreak/>
        <w:t>Hyd.Pressure1 to 3 have similar patterns with large number of 0 values. In case of collinearity between them and depending on their relationships to a target variable, they may be candidates for a removal.</w:t>
      </w:r>
    </w:p>
    <w:p w14:paraId="211C3C0A" w14:textId="77777777" w:rsidR="00653B09" w:rsidRDefault="00E43B19">
      <w:pPr>
        <w:pStyle w:val="BodyText"/>
      </w:pPr>
      <w:r>
        <w:t>As we already detected many variables are highly skewed with large variance and we expect that many variables have outliers. Box Plots have confirmed that assumption.</w:t>
      </w:r>
    </w:p>
    <w:p w14:paraId="53380780" w14:textId="77777777" w:rsidR="00653B09" w:rsidRDefault="00E43B19">
      <w:pPr>
        <w:pStyle w:val="BodyText"/>
      </w:pPr>
      <w:r>
        <w:t>As our main focus will be on tree models, we think that centring and scaling are not necessary.</w:t>
      </w:r>
    </w:p>
    <w:p w14:paraId="2784985C" w14:textId="77777777" w:rsidR="00653B09" w:rsidRDefault="00E43B19">
      <w:pPr>
        <w:pStyle w:val="Heading2"/>
      </w:pPr>
      <w:bookmarkStart w:id="9" w:name="data-preparation"/>
      <w:bookmarkStart w:id="10" w:name="_Toc437460327"/>
      <w:bookmarkEnd w:id="9"/>
      <w:r>
        <w:t>Data Preparation</w:t>
      </w:r>
      <w:bookmarkEnd w:id="10"/>
    </w:p>
    <w:p w14:paraId="24D5D99D" w14:textId="77777777" w:rsidR="00653B09" w:rsidRDefault="00E43B19">
      <w:pPr>
        <w:pStyle w:val="FirstParagraph"/>
      </w:pPr>
      <w:r>
        <w:t>Main steps that were taken at the data preparation stage were handling missing values, eliminating near-zero variance predictors and checking highly correlated predictors.</w:t>
      </w:r>
    </w:p>
    <w:p w14:paraId="3B0A2DDC" w14:textId="77777777" w:rsidR="00653B09" w:rsidRDefault="00E43B19">
      <w:pPr>
        <w:pStyle w:val="BodyText"/>
      </w:pPr>
      <w:r>
        <w:t>Missing Values</w:t>
      </w:r>
    </w:p>
    <w:p w14:paraId="108E11E3" w14:textId="77777777" w:rsidR="00653B09" w:rsidRDefault="00E43B19">
      <w:pPr>
        <w:pStyle w:val="BodyText"/>
      </w:pPr>
      <w:r>
        <w:rPr>
          <w:noProof/>
        </w:rPr>
        <w:drawing>
          <wp:inline distT="0" distB="0" distL="0" distR="0" wp14:anchorId="6D81C033" wp14:editId="25B74EDA">
            <wp:extent cx="53340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4-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3550F773" w14:textId="77777777" w:rsidR="00653B09" w:rsidRDefault="00E43B19">
      <w:pPr>
        <w:pStyle w:val="BodyText"/>
      </w:pPr>
      <w:r>
        <w:t xml:space="preserve">The maximim number of missing values among all the variables of the data is 8% (MFR variable), which is not critical and imputation methds have been considered. One character variable - Brand.Code has 120 missing values. The missing values of the variables will be imputed using MICE (Multiple Imputation by Chained Equations). This is one of the most advanced methodology for performing missing data imputation. Creating multiple imputations, as opposed to single imputations to “complete” datasets, accounts for the statistical uncertainty in the imputations. In general, the limitation with single imputation is that because these techniques find maximally likely values, they do not generate entries which accurately reflect the </w:t>
      </w:r>
      <w:r>
        <w:lastRenderedPageBreak/>
        <w:t>distribution of the underlying data. Moreover, the chained equations approach is very flexible and can handle variables of varying types (e.g., continuous or binary).</w:t>
      </w:r>
    </w:p>
    <w:p w14:paraId="7E31C347" w14:textId="77777777" w:rsidR="00653B09" w:rsidRDefault="00E43B19">
      <w:pPr>
        <w:pStyle w:val="BodyText"/>
      </w:pPr>
      <w:r>
        <w:t>Near-Zero Variance Variables</w:t>
      </w:r>
    </w:p>
    <w:p w14:paraId="561D6617" w14:textId="77777777" w:rsidR="00653B09" w:rsidRDefault="00E43B19">
      <w:pPr>
        <w:pStyle w:val="BodyText"/>
      </w:pPr>
      <w:r>
        <w:t>Near-Zero variance variables are variables that have one unique value or predictors that are have both of the following characteristics: they have very few unique values relative to the number of samples and the ratio of the frequency of the most common value to the frequency of the second most common value is large. One near-zero variance variable was detected - Hyd.Pressure1. This was considered as uninformative predictor and was removed from the list of predictors.</w:t>
      </w:r>
    </w:p>
    <w:p w14:paraId="40E25E64" w14:textId="77777777" w:rsidR="00E43B19" w:rsidRDefault="00E43B19">
      <w:pPr>
        <w:pStyle w:val="BodyText"/>
      </w:pPr>
      <w:r>
        <w:t>Highly correlated predictors</w:t>
      </w:r>
    </w:p>
    <w:p w14:paraId="474BFA98" w14:textId="77777777" w:rsidR="00653B09" w:rsidRDefault="00E43B19">
      <w:pPr>
        <w:pStyle w:val="BodyText"/>
      </w:pPr>
      <w:r>
        <w:rPr>
          <w:noProof/>
        </w:rPr>
        <w:drawing>
          <wp:inline distT="0" distB="0" distL="0" distR="0" wp14:anchorId="0458D173" wp14:editId="5E67CA7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8D97202" w14:textId="77777777" w:rsidR="00653B09" w:rsidRDefault="00E43B19">
      <w:pPr>
        <w:pStyle w:val="BodyText"/>
      </w:pPr>
      <w:r>
        <w:t xml:space="preserve">Correlation analysis (see plot above) showed that there are a lot of predictors that highly correlate between each other. Our concideration with redards to this problem is the following: correlated features will not always worsen a model, but they will not always improve it either. As speed is not an issue for this particular project, perhaps do not remove these features right away can be a good choice. For example, algorithms like random forest may indirectly benefit from “positevly” correlated features. Also, some algorithms like decision trees have feature selection embedded in them. That is why we decided to remove only those predictors that are </w:t>
      </w:r>
      <w:r>
        <w:lastRenderedPageBreak/>
        <w:t>highly correlated between each other AND have low correlation with the target variable - pH. The list of these variables are presented below:</w:t>
      </w:r>
    </w:p>
    <w:p w14:paraId="58F799EE" w14:textId="77777777" w:rsidR="00653B09" w:rsidRDefault="00E43B19">
      <w:pPr>
        <w:pStyle w:val="BodyText"/>
      </w:pPr>
      <w:r>
        <w:t>“Balling”</w:t>
      </w:r>
    </w:p>
    <w:p w14:paraId="2DD92C2F" w14:textId="77777777" w:rsidR="00653B09" w:rsidRDefault="00E43B19">
      <w:pPr>
        <w:pStyle w:val="BodyText"/>
      </w:pPr>
      <w:r>
        <w:t>“Filler.Speed”</w:t>
      </w:r>
    </w:p>
    <w:p w14:paraId="7F80D00D" w14:textId="77777777" w:rsidR="00653B09" w:rsidRDefault="00E43B19">
      <w:pPr>
        <w:pStyle w:val="BodyText"/>
      </w:pPr>
      <w:r>
        <w:t>“Carb.Temp”</w:t>
      </w:r>
    </w:p>
    <w:p w14:paraId="0BBA7FC8" w14:textId="77777777" w:rsidR="00653B09" w:rsidRDefault="00E43B19">
      <w:pPr>
        <w:pStyle w:val="BodyText"/>
      </w:pPr>
      <w:r>
        <w:t>“Carb.Pressure”</w:t>
      </w:r>
    </w:p>
    <w:p w14:paraId="0CC4D548" w14:textId="77777777" w:rsidR="00653B09" w:rsidRDefault="00E43B19">
      <w:pPr>
        <w:pStyle w:val="Heading1"/>
      </w:pPr>
      <w:bookmarkStart w:id="11" w:name="approach"/>
      <w:bookmarkStart w:id="12" w:name="_Toc437460328"/>
      <w:bookmarkEnd w:id="11"/>
      <w:r>
        <w:t>Approach</w:t>
      </w:r>
      <w:bookmarkEnd w:id="12"/>
    </w:p>
    <w:p w14:paraId="7636D26A" w14:textId="77777777" w:rsidR="00653B09" w:rsidRDefault="00E43B19">
      <w:pPr>
        <w:pStyle w:val="Heading2"/>
      </w:pPr>
      <w:bookmarkStart w:id="13" w:name="strategy"/>
      <w:bookmarkStart w:id="14" w:name="_Toc437460329"/>
      <w:bookmarkEnd w:id="13"/>
      <w:r>
        <w:t>Strategy</w:t>
      </w:r>
      <w:bookmarkEnd w:id="14"/>
    </w:p>
    <w:p w14:paraId="3033339B" w14:textId="77777777" w:rsidR="00653B09" w:rsidRDefault="00E43B19">
      <w:pPr>
        <w:pStyle w:val="FirstParagraph"/>
      </w:pPr>
      <w:r>
        <w:t>Initially, we simply run various models to obtain a better understanding of our data. Main focus was on tree based models and non-linear models taking into account the properties of the data: non-linear relationships, skewness and presence of the outliers. Also multiple linear model was included for divsersity reason. We trained our algorithms on the training data set and obtained our values using using k-folds cross validation (setting k equals to 10). After assessing the performance of the algorithms we selected the best ones (based on the lowest average RMSE value). Best performed models were further tuned and then assessed on the test set in order to select one best model.</w:t>
      </w:r>
    </w:p>
    <w:p w14:paraId="374F87F8" w14:textId="77777777" w:rsidR="00653B09" w:rsidRDefault="00E43B19">
      <w:pPr>
        <w:pStyle w:val="BodyText"/>
      </w:pPr>
      <w:r>
        <w:t>The list of models that were trained:</w:t>
      </w:r>
    </w:p>
    <w:p w14:paraId="011FF397" w14:textId="77777777" w:rsidR="00653B09" w:rsidRDefault="00E43B19">
      <w:pPr>
        <w:pStyle w:val="BodyText"/>
      </w:pPr>
      <w:r>
        <w:t>Linear Models: multiple linear regression model</w:t>
      </w:r>
    </w:p>
    <w:p w14:paraId="41D087B3" w14:textId="77777777" w:rsidR="00653B09" w:rsidRDefault="00E43B19">
      <w:pPr>
        <w:pStyle w:val="BodyText"/>
      </w:pPr>
      <w:r>
        <w:t>Non-Linear Models: MARS, Support Vector Machine (SVM with radial kernel)</w:t>
      </w:r>
    </w:p>
    <w:p w14:paraId="77F2BF6F" w14:textId="77777777" w:rsidR="00653B09" w:rsidRDefault="00E43B19">
      <w:pPr>
        <w:pStyle w:val="BodyText"/>
      </w:pPr>
      <w:r>
        <w:t>Tree Based Modles: Classification And Regression Tree (CART), Bagged CART, Random Forest, Gradient boosting, Cubist, Extreme Gradient Boosting.</w:t>
      </w:r>
    </w:p>
    <w:p w14:paraId="36A6EFB9" w14:textId="77777777" w:rsidR="00653B09" w:rsidRDefault="00E43B19">
      <w:pPr>
        <w:pStyle w:val="Heading2"/>
      </w:pPr>
      <w:bookmarkStart w:id="15" w:name="analysis"/>
      <w:bookmarkStart w:id="16" w:name="_Toc437460330"/>
      <w:bookmarkEnd w:id="15"/>
      <w:r>
        <w:t>Analysis</w:t>
      </w:r>
      <w:bookmarkEnd w:id="16"/>
    </w:p>
    <w:p w14:paraId="3D476359" w14:textId="77777777" w:rsidR="00653B09" w:rsidRDefault="00E43B19">
      <w:pPr>
        <w:pStyle w:val="FirstParagraph"/>
      </w:pPr>
      <w:r>
        <w:t>Analysis of the trained models presented below:</w:t>
      </w:r>
    </w:p>
    <w:p w14:paraId="76BB30AF" w14:textId="77777777" w:rsidR="00653B09" w:rsidRDefault="00E43B19">
      <w:pPr>
        <w:pStyle w:val="BodyText"/>
      </w:pPr>
      <w:r>
        <w:rPr>
          <w:noProof/>
        </w:rPr>
        <w:lastRenderedPageBreak/>
        <w:drawing>
          <wp:inline distT="0" distB="0" distL="0" distR="0" wp14:anchorId="4ED039EF" wp14:editId="254B70D3">
            <wp:extent cx="5334000"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0-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0647A43C" w14:textId="77777777" w:rsidR="00653B09" w:rsidRDefault="00E43B19">
      <w:pPr>
        <w:pStyle w:val="Heading2"/>
      </w:pPr>
      <w:bookmarkStart w:id="17" w:name="results"/>
      <w:bookmarkStart w:id="18" w:name="_Toc437460331"/>
      <w:bookmarkEnd w:id="17"/>
      <w:r>
        <w:t>Results</w:t>
      </w:r>
      <w:bookmarkEnd w:id="18"/>
    </w:p>
    <w:p w14:paraId="0574529D" w14:textId="77777777" w:rsidR="00653B09" w:rsidRDefault="00E43B19">
      <w:pPr>
        <w:pStyle w:val="FirstParagraph"/>
      </w:pPr>
      <w:r>
        <w:t>Random Forest and Cubist are best performed models as they have provided optimal resampling: lowest RMSE with low variations.</w:t>
      </w:r>
    </w:p>
    <w:p w14:paraId="5A920915" w14:textId="77777777" w:rsidR="00653B09" w:rsidRDefault="00E43B19">
      <w:pPr>
        <w:pStyle w:val="BodyText"/>
      </w:pPr>
      <w:r>
        <w:t>Futher tuning of these models allowed to decrease RMSE futher. Best tuning parametrs are presented on the graphs below:</w:t>
      </w:r>
    </w:p>
    <w:p w14:paraId="2F733F60" w14:textId="77777777" w:rsidR="00653B09" w:rsidRDefault="00E43B19">
      <w:pPr>
        <w:pStyle w:val="BodyText"/>
      </w:pPr>
      <w:r>
        <w:t>Best tuning parametrs for Random Forest model (mtry = 11):</w:t>
      </w:r>
    </w:p>
    <w:p w14:paraId="73530A0F" w14:textId="77777777" w:rsidR="00653B09" w:rsidRDefault="00E43B19">
      <w:pPr>
        <w:pStyle w:val="BodyText"/>
      </w:pPr>
      <w:r>
        <w:rPr>
          <w:noProof/>
        </w:rPr>
        <w:lastRenderedPageBreak/>
        <w:drawing>
          <wp:inline distT="0" distB="0" distL="0" distR="0" wp14:anchorId="5A3410D0" wp14:editId="1A75E45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3B5C687" w14:textId="77777777" w:rsidR="00653B09" w:rsidRDefault="00E43B19">
      <w:pPr>
        <w:pStyle w:val="BodyText"/>
      </w:pPr>
      <w:r>
        <w:t>Best tuning parametrs for Cubist model (committees = 100, neighbors = 5 ):</w:t>
      </w:r>
    </w:p>
    <w:p w14:paraId="7F8E043A" w14:textId="77777777" w:rsidR="00653B09" w:rsidRDefault="00E43B19">
      <w:pPr>
        <w:pStyle w:val="BodyText"/>
      </w:pPr>
      <w:r>
        <w:rPr>
          <w:noProof/>
        </w:rPr>
        <w:lastRenderedPageBreak/>
        <w:drawing>
          <wp:inline distT="0" distB="0" distL="0" distR="0" wp14:anchorId="37C4A85B" wp14:editId="0E7B75FE">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6452773" w14:textId="77777777" w:rsidR="00653B09" w:rsidRDefault="00E43B19">
      <w:pPr>
        <w:pStyle w:val="BodyText"/>
      </w:pPr>
      <w:r>
        <w:t>The predictions of the cubist model was further augmented through the use of neighbor and committee aspects of the model. The neighbor function will apply a nearest neighbor algorithm to the leaf node and then use an ensemble approach combining the cubist prediction with the nearest neighbor prediction to arrive at a final output. The average prediction that is used in a decision tree is replaced with a regression model at the leaf node. The committee function has a similar benefit to boosting. The first cubist model makes a prediction and subsequent cubist models attempt to adjust for the errors made in the prior models.</w:t>
      </w:r>
    </w:p>
    <w:p w14:paraId="26071C5A" w14:textId="77777777" w:rsidR="00653B09" w:rsidRDefault="00E43B19">
      <w:pPr>
        <w:pStyle w:val="BodyText"/>
      </w:pPr>
      <w:r>
        <w:t xml:space="preserve">Tuned cubist model slightly </w:t>
      </w:r>
      <w:proofErr w:type="gramStart"/>
      <w:r>
        <w:t>better</w:t>
      </w:r>
      <w:proofErr w:type="gramEnd"/>
      <w:r>
        <w:t xml:space="preserve"> performed than tuned random forest model on the test set (RMSE (Cubist) = 0.09037381 and RMSE (RF) = 0.09180336). We selected Cubist as the best model and used it in making predictions of the pH value.</w:t>
      </w:r>
    </w:p>
    <w:p w14:paraId="79D77DA9" w14:textId="77777777" w:rsidR="00653B09" w:rsidRDefault="00E43B19">
      <w:pPr>
        <w:pStyle w:val="BodyText"/>
      </w:pPr>
      <w:r>
        <w:t>Performance of the models on the test set showed even better result - lower RMSE compare to their performance on the training data, that means that models generalize well and do not overfit the data.</w:t>
      </w:r>
    </w:p>
    <w:p w14:paraId="5AFCBBD9" w14:textId="77777777" w:rsidR="00653B09" w:rsidRDefault="00E43B19">
      <w:pPr>
        <w:pStyle w:val="BodyText"/>
      </w:pPr>
      <w:r>
        <w:t>Predicted vs Actual results of the tuned cubist model on the test set are shown on the scatter plot below. Overall we see good results - points are pretty close to the diagonal line and are in the acceptable range of pH values.</w:t>
      </w:r>
    </w:p>
    <w:p w14:paraId="2CBF4CA0" w14:textId="77777777" w:rsidR="00653B09" w:rsidRDefault="00E43B19">
      <w:pPr>
        <w:pStyle w:val="BodyText"/>
      </w:pPr>
      <w:r>
        <w:rPr>
          <w:noProof/>
        </w:rPr>
        <w:lastRenderedPageBreak/>
        <w:drawing>
          <wp:inline distT="0" distB="0" distL="0" distR="0" wp14:anchorId="316A36F7" wp14:editId="52CB633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1EB52F8" w14:textId="77777777" w:rsidR="00653B09" w:rsidRDefault="00E43B19">
      <w:pPr>
        <w:pStyle w:val="BodyText"/>
      </w:pPr>
      <w:r>
        <w:t xml:space="preserve">Based on the results of the </w:t>
      </w:r>
      <w:proofErr w:type="gramStart"/>
      <w:r>
        <w:t>best performed</w:t>
      </w:r>
      <w:proofErr w:type="gramEnd"/>
      <w:r>
        <w:t xml:space="preserve"> model – Cubist, we can conclude that the following features are the most important in causing variations in the level of pH in beverages.</w:t>
      </w:r>
    </w:p>
    <w:p w14:paraId="7BDABA73" w14:textId="77777777" w:rsidR="00653B09" w:rsidRDefault="00E43B19">
      <w:pPr>
        <w:pStyle w:val="BodyText"/>
      </w:pPr>
      <w:r>
        <w:rPr>
          <w:noProof/>
        </w:rPr>
        <w:lastRenderedPageBreak/>
        <w:drawing>
          <wp:inline distT="0" distB="0" distL="0" distR="0" wp14:anchorId="5FAA2BBD" wp14:editId="1E5CEE0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_4_projec2_report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12FBD20" w14:textId="77777777" w:rsidR="00653B09" w:rsidRDefault="00E43B19">
      <w:pPr>
        <w:pStyle w:val="Heading1"/>
      </w:pPr>
      <w:bookmarkStart w:id="19" w:name="conclusion"/>
      <w:bookmarkStart w:id="20" w:name="_Toc437460332"/>
      <w:bookmarkEnd w:id="19"/>
      <w:r>
        <w:t>Conclusion</w:t>
      </w:r>
      <w:bookmarkEnd w:id="20"/>
    </w:p>
    <w:p w14:paraId="6F77251A" w14:textId="77777777" w:rsidR="00653B09" w:rsidRDefault="00E43B19">
      <w:pPr>
        <w:pStyle w:val="FirstParagraph"/>
      </w:pPr>
      <w:proofErr w:type="gramStart"/>
      <w:r w:rsidRPr="00E43B19">
        <w:t>pH</w:t>
      </w:r>
      <w:proofErr w:type="gramEnd"/>
      <w:r w:rsidRPr="00E43B19">
        <w:t xml:space="preserve"> plays an important role in food processing and beverages in particular. Predicting pH and its maintenance on the same level is an important part of the </w:t>
      </w:r>
      <w:r>
        <w:t>productions process. Several predictive models were built and tuned in order to produce the most accurate pH predictions and understand most important factors that influence pH level significantly. It has been determined that the Cubist model provides the optimal resampling and test set performance. Cubist model obtained the lowest value on RMSE of 0.09 (in the units of pH) among all predictive models.</w:t>
      </w:r>
    </w:p>
    <w:p w14:paraId="48D7444A" w14:textId="77777777" w:rsidR="00653B09" w:rsidRDefault="00E43B19">
      <w:pPr>
        <w:pStyle w:val="BodyText"/>
      </w:pPr>
      <w:r>
        <w:t>Based on the analysis performed we can conclude that the main driving factors influencing PH are the following:</w:t>
      </w:r>
    </w:p>
    <w:p w14:paraId="0563AFD1" w14:textId="77777777" w:rsidR="00653B09" w:rsidRDefault="00E43B19">
      <w:pPr>
        <w:pStyle w:val="BodyText"/>
      </w:pPr>
      <w:r>
        <w:t>Mnf.Flow, Balling.Lvll, Density, Alch.Rel, Pressure.Vacuum, Bowl.Setpoint, Hyd.Pressure3, Oxygen.Filler, Air.Pressurer, Carb.Flow.</w:t>
      </w:r>
    </w:p>
    <w:p w14:paraId="5C5C8BBD" w14:textId="77777777" w:rsidR="00653B09" w:rsidRDefault="00E43B19">
      <w:pPr>
        <w:pStyle w:val="BodyText"/>
      </w:pPr>
      <w:r>
        <w:t>In order to maintain stable level of pH in beverages it is advisable to maintain stable work of the production processes listed above.</w:t>
      </w:r>
    </w:p>
    <w:p w14:paraId="6569AEF2" w14:textId="77777777" w:rsidR="00653B09" w:rsidRDefault="00E43B19">
      <w:pPr>
        <w:pStyle w:val="BodyText"/>
      </w:pPr>
      <w:r>
        <w:t>Predictions of the pH values are attached in the file to this report: “Team4_Predictions.csv”</w:t>
      </w:r>
    </w:p>
    <w:sectPr w:rsidR="00653B0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69AA28" w14:textId="77777777" w:rsidR="005D0574" w:rsidRDefault="00E43B19">
      <w:pPr>
        <w:spacing w:after="0"/>
      </w:pPr>
      <w:r>
        <w:separator/>
      </w:r>
    </w:p>
  </w:endnote>
  <w:endnote w:type="continuationSeparator" w:id="0">
    <w:p w14:paraId="72D57331" w14:textId="77777777" w:rsidR="005D0574" w:rsidRDefault="00E43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24E38D" w14:textId="77777777" w:rsidR="00653B09" w:rsidRDefault="00E43B19">
      <w:r>
        <w:separator/>
      </w:r>
    </w:p>
  </w:footnote>
  <w:footnote w:type="continuationSeparator" w:id="0">
    <w:p w14:paraId="17E5A2BA" w14:textId="77777777" w:rsidR="00653B09" w:rsidRDefault="00E43B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4A08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16FD314"/>
    <w:multiLevelType w:val="multilevel"/>
    <w:tmpl w:val="5EE4B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0574"/>
    <w:rsid w:val="00653B09"/>
    <w:rsid w:val="00784D58"/>
    <w:rsid w:val="008D6863"/>
    <w:rsid w:val="00AA58C3"/>
    <w:rsid w:val="00B86B75"/>
    <w:rsid w:val="00BC48D5"/>
    <w:rsid w:val="00C36279"/>
    <w:rsid w:val="00E315A3"/>
    <w:rsid w:val="00E43B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5920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43B19"/>
    <w:pPr>
      <w:spacing w:after="100"/>
    </w:pPr>
  </w:style>
  <w:style w:type="paragraph" w:styleId="TOC2">
    <w:name w:val="toc 2"/>
    <w:basedOn w:val="Normal"/>
    <w:next w:val="Normal"/>
    <w:autoRedefine/>
    <w:uiPriority w:val="39"/>
    <w:rsid w:val="00E43B19"/>
    <w:pPr>
      <w:spacing w:after="100"/>
      <w:ind w:left="240"/>
    </w:pPr>
  </w:style>
  <w:style w:type="paragraph" w:styleId="BalloonText">
    <w:name w:val="Balloon Text"/>
    <w:basedOn w:val="Normal"/>
    <w:link w:val="BalloonTextChar"/>
    <w:rsid w:val="00E43B1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43B1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3</Pages>
  <Words>1577</Words>
  <Characters>8993</Characters>
  <Application>Microsoft Macintosh Word</Application>
  <DocSecurity>0</DocSecurity>
  <Lines>74</Lines>
  <Paragraphs>21</Paragraphs>
  <ScaleCrop>false</ScaleCrop>
  <Company/>
  <LinksUpToDate>false</LinksUpToDate>
  <CharactersWithSpaces>10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Tech Report (Team 4)</dc:title>
  <dc:creator>Olga Shiligin</dc:creator>
  <cp:lastModifiedBy>Olga Shiligin</cp:lastModifiedBy>
  <cp:revision>3</cp:revision>
  <dcterms:created xsi:type="dcterms:W3CDTF">2019-12-08T21:34:00Z</dcterms:created>
  <dcterms:modified xsi:type="dcterms:W3CDTF">2019-12-08T22:21:00Z</dcterms:modified>
</cp:coreProperties>
</file>